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66" w:type="pct"/>
        <w:tblLayout w:type="fixed"/>
        <w:tblLook w:val="0000" w:firstRow="0" w:lastRow="0" w:firstColumn="0" w:lastColumn="0" w:noHBand="0" w:noVBand="0"/>
      </w:tblPr>
      <w:tblGrid>
        <w:gridCol w:w="2268"/>
        <w:gridCol w:w="5000"/>
      </w:tblGrid>
      <w:tr w:rsidR="00893DD2" w:rsidRPr="00EE465E" w14:paraId="57B24459" w14:textId="77777777" w:rsidTr="00C94AB5">
        <w:tc>
          <w:tcPr>
            <w:tcW w:w="2268" w:type="dxa"/>
          </w:tcPr>
          <w:p w14:paraId="5F734443" w14:textId="5A086482" w:rsidR="00893DD2" w:rsidRPr="00EE465E" w:rsidRDefault="00E61077" w:rsidP="00515F04">
            <w:pPr>
              <w:keepLines/>
              <w:pageBreakBefore/>
              <w:widowControl w:val="0"/>
              <w:suppressAutoHyphens/>
              <w:snapToGrid w:val="0"/>
              <w:rPr>
                <w:rFonts w:ascii="Calibri" w:hAnsi="Calibri" w:cs="Calibri"/>
                <w:sz w:val="16"/>
                <w:szCs w:val="16"/>
                <w:lang w:eastAsia="ar-SA"/>
              </w:rPr>
            </w:pPr>
            <w:r w:rsidRPr="00EE465E">
              <w:rPr>
                <w:noProof/>
              </w:rPr>
              <w:drawing>
                <wp:inline distT="0" distB="0" distL="0" distR="0" wp14:anchorId="0F04B030" wp14:editId="1494CDC1">
                  <wp:extent cx="1273685" cy="638175"/>
                  <wp:effectExtent l="0" t="0" r="3175" b="0"/>
                  <wp:docPr id="6" name="Obráze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3631" cy="643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E0E1A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br/>
              <w:t>MoodleMoot.cz 20</w:t>
            </w:r>
            <w:r w:rsidR="000C2F1C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2</w:t>
            </w:r>
            <w:r w:rsidR="00F34B5B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1</w:t>
            </w:r>
            <w:r w:rsidR="00EF4C5B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 xml:space="preserve"> </w:t>
            </w:r>
            <w:r w:rsidR="00515F04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br/>
            </w:r>
          </w:p>
          <w:p w14:paraId="640EB061" w14:textId="77777777" w:rsidR="00893DD2" w:rsidRPr="00EE465E" w:rsidRDefault="00893DD2" w:rsidP="00C94AB5">
            <w:pPr>
              <w:tabs>
                <w:tab w:val="left" w:pos="2014"/>
              </w:tabs>
              <w:suppressAutoHyphens/>
              <w:ind w:right="-202"/>
              <w:rPr>
                <w:rFonts w:ascii="Calibri" w:hAnsi="Calibri" w:cs="Calibri"/>
                <w:sz w:val="16"/>
                <w:szCs w:val="16"/>
                <w:lang w:eastAsia="ar-SA"/>
              </w:rPr>
            </w:pPr>
            <w:proofErr w:type="spellStart"/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PragoData</w:t>
            </w:r>
            <w:proofErr w:type="spellEnd"/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Consulting</w:t>
            </w:r>
            <w:proofErr w:type="spellEnd"/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, s.r.o.</w:t>
            </w:r>
          </w:p>
          <w:p w14:paraId="2291649D" w14:textId="77777777" w:rsidR="00893DD2" w:rsidRPr="00EE465E" w:rsidRDefault="000C2F1C" w:rsidP="00893DD2">
            <w:pPr>
              <w:suppressAutoHyphens/>
              <w:rPr>
                <w:rFonts w:ascii="Calibri" w:hAnsi="Calibri" w:cs="Calibri"/>
                <w:sz w:val="16"/>
                <w:szCs w:val="16"/>
                <w:lang w:eastAsia="ar-SA"/>
              </w:rPr>
            </w:pPr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Západočeská u</w:t>
            </w:r>
            <w:r w:rsidR="00EF4C5B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 xml:space="preserve">niverzita </w:t>
            </w:r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v</w:t>
            </w:r>
            <w:r w:rsidR="00C94AB5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 </w:t>
            </w:r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Plzni</w:t>
            </w:r>
          </w:p>
          <w:p w14:paraId="3ECD99AD" w14:textId="77777777" w:rsidR="00893DD2" w:rsidRPr="00EE465E" w:rsidRDefault="00893DD2" w:rsidP="00893DD2">
            <w:pPr>
              <w:suppressAutoHyphens/>
              <w:rPr>
                <w:rFonts w:ascii="Calibri" w:hAnsi="Calibri" w:cs="Calibri"/>
                <w:sz w:val="16"/>
                <w:szCs w:val="16"/>
                <w:lang w:eastAsia="ar-SA"/>
              </w:rPr>
            </w:pPr>
          </w:p>
          <w:p w14:paraId="708D55FD" w14:textId="29F17AC5" w:rsidR="00893DD2" w:rsidRPr="00EE465E" w:rsidRDefault="000C2F1C" w:rsidP="00EF4C5B">
            <w:pPr>
              <w:suppressAutoHyphens/>
              <w:rPr>
                <w:rFonts w:ascii="Calibri" w:hAnsi="Calibri" w:cs="Calibri"/>
                <w:sz w:val="16"/>
                <w:szCs w:val="16"/>
                <w:lang w:eastAsia="ar-SA"/>
              </w:rPr>
            </w:pPr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1</w:t>
            </w:r>
            <w:r w:rsidR="00F34B5B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5</w:t>
            </w:r>
            <w:r w:rsidR="00893DD2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.</w:t>
            </w:r>
            <w:r w:rsidR="00C94AB5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 xml:space="preserve"> </w:t>
            </w:r>
            <w:r w:rsidR="00893DD2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-</w:t>
            </w:r>
            <w:r w:rsidR="00C94AB5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 xml:space="preserve"> </w:t>
            </w:r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1</w:t>
            </w:r>
            <w:r w:rsidR="00F34B5B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6</w:t>
            </w:r>
            <w:r w:rsidR="00BE0E1A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 xml:space="preserve">. </w:t>
            </w:r>
            <w:r w:rsidR="00F34B5B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9</w:t>
            </w:r>
            <w:r w:rsidR="00BE0E1A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. 20</w:t>
            </w:r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2</w:t>
            </w:r>
            <w:r w:rsidR="00F34B5B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1</w:t>
            </w:r>
            <w:r w:rsidR="00562D43"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 xml:space="preserve">, </w:t>
            </w:r>
            <w:r w:rsidRPr="00EE465E">
              <w:rPr>
                <w:rFonts w:ascii="Calibri" w:hAnsi="Calibri" w:cs="Calibri"/>
                <w:sz w:val="16"/>
                <w:szCs w:val="16"/>
                <w:lang w:eastAsia="ar-SA"/>
              </w:rPr>
              <w:t>Plzeň</w:t>
            </w:r>
          </w:p>
        </w:tc>
        <w:tc>
          <w:tcPr>
            <w:tcW w:w="4999" w:type="dxa"/>
          </w:tcPr>
          <w:p w14:paraId="7928CA6F" w14:textId="523FA284" w:rsidR="00893DD2" w:rsidRPr="00EE465E" w:rsidRDefault="002A0D75" w:rsidP="006A741D">
            <w:pPr>
              <w:keepLines/>
              <w:pageBreakBefore/>
              <w:widowControl w:val="0"/>
              <w:snapToGrid w:val="0"/>
              <w:spacing w:before="120" w:after="120"/>
              <w:jc w:val="center"/>
              <w:rPr>
                <w:rFonts w:ascii="Calibri" w:hAnsi="Calibri" w:cs="Calibri"/>
                <w:b/>
                <w:sz w:val="32"/>
                <w:szCs w:val="32"/>
              </w:rPr>
            </w:pPr>
            <w:r w:rsidRPr="002A0D75">
              <w:rPr>
                <w:rFonts w:ascii="Calibri" w:hAnsi="Calibri" w:cs="Calibri"/>
                <w:b/>
                <w:sz w:val="32"/>
                <w:szCs w:val="32"/>
              </w:rPr>
              <w:t xml:space="preserve">Novinky v </w:t>
            </w:r>
            <w:proofErr w:type="spellStart"/>
            <w:r w:rsidRPr="002A0D75">
              <w:rPr>
                <w:rFonts w:ascii="Calibri" w:hAnsi="Calibri" w:cs="Calibri"/>
                <w:b/>
                <w:sz w:val="32"/>
                <w:szCs w:val="32"/>
              </w:rPr>
              <w:t>Moodle</w:t>
            </w:r>
            <w:proofErr w:type="spellEnd"/>
            <w:r w:rsidRPr="002A0D75">
              <w:rPr>
                <w:rFonts w:ascii="Calibri" w:hAnsi="Calibri" w:cs="Calibri"/>
                <w:b/>
                <w:sz w:val="32"/>
                <w:szCs w:val="32"/>
              </w:rPr>
              <w:t xml:space="preserve"> Jihočeské univerzity v Českých Budějovicích ve vazbě na využití </w:t>
            </w:r>
            <w:proofErr w:type="spellStart"/>
            <w:r w:rsidRPr="002A0D75">
              <w:rPr>
                <w:rFonts w:ascii="Calibri" w:hAnsi="Calibri" w:cs="Calibri"/>
                <w:b/>
                <w:sz w:val="32"/>
                <w:szCs w:val="32"/>
              </w:rPr>
              <w:t>videokonferečních</w:t>
            </w:r>
            <w:proofErr w:type="spellEnd"/>
            <w:r w:rsidRPr="002A0D75">
              <w:rPr>
                <w:rFonts w:ascii="Calibri" w:hAnsi="Calibri" w:cs="Calibri"/>
                <w:b/>
                <w:sz w:val="32"/>
                <w:szCs w:val="32"/>
              </w:rPr>
              <w:t xml:space="preserve"> nástrojů pro potřeby výuky na VŠ</w:t>
            </w:r>
          </w:p>
          <w:p w14:paraId="41501312" w14:textId="1F0D4EB8" w:rsidR="002A0D75" w:rsidRDefault="002A0D75" w:rsidP="006A741D">
            <w:pPr>
              <w:jc w:val="center"/>
              <w:rPr>
                <w:rFonts w:ascii="Calibri" w:hAnsi="Calibri" w:cs="Calibri"/>
                <w:b/>
                <w:lang w:eastAsia="ar-SA"/>
              </w:rPr>
            </w:pPr>
            <w:r>
              <w:rPr>
                <w:rFonts w:ascii="Calibri" w:hAnsi="Calibri" w:cs="Calibri"/>
                <w:b/>
                <w:lang w:eastAsia="ar-SA"/>
              </w:rPr>
              <w:t xml:space="preserve">Bc. </w:t>
            </w:r>
            <w:r w:rsidRPr="002A0D75">
              <w:rPr>
                <w:rFonts w:ascii="Calibri" w:hAnsi="Calibri" w:cs="Calibri"/>
                <w:b/>
                <w:lang w:eastAsia="ar-SA"/>
              </w:rPr>
              <w:t xml:space="preserve">Vojtěch </w:t>
            </w:r>
            <w:proofErr w:type="spellStart"/>
            <w:r w:rsidRPr="002A0D75">
              <w:rPr>
                <w:rFonts w:ascii="Calibri" w:hAnsi="Calibri" w:cs="Calibri"/>
                <w:b/>
                <w:lang w:eastAsia="ar-SA"/>
              </w:rPr>
              <w:t>Havlis</w:t>
            </w:r>
            <w:proofErr w:type="spellEnd"/>
          </w:p>
          <w:p w14:paraId="714C2261" w14:textId="77777777" w:rsidR="00893DD2" w:rsidRDefault="002A0D75" w:rsidP="006A741D">
            <w:pPr>
              <w:suppressAutoHyphens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Jihočeská univerzita v Českých Budějovicích</w:t>
            </w:r>
          </w:p>
          <w:p w14:paraId="7224B1B1" w14:textId="4993DB7F" w:rsidR="002A0D75" w:rsidRDefault="00180967" w:rsidP="006A741D">
            <w:pPr>
              <w:suppressAutoHyphens/>
              <w:jc w:val="center"/>
              <w:rPr>
                <w:rFonts w:ascii="Calibri" w:hAnsi="Calibri" w:cs="Calibri"/>
                <w:color w:val="0000FF"/>
                <w:sz w:val="16"/>
                <w:u w:val="single"/>
              </w:rPr>
            </w:pPr>
            <w:hyperlink r:id="rId8" w:history="1">
              <w:r w:rsidRPr="002E26A4">
                <w:rPr>
                  <w:rStyle w:val="Hypertextovodkaz"/>
                  <w:rFonts w:ascii="Calibri" w:hAnsi="Calibri" w:cs="Calibri"/>
                  <w:sz w:val="16"/>
                </w:rPr>
                <w:t>vhavlis@jcu.cz</w:t>
              </w:r>
            </w:hyperlink>
          </w:p>
          <w:p w14:paraId="758DDE39" w14:textId="77777777" w:rsidR="00180967" w:rsidRDefault="00180967" w:rsidP="006A741D">
            <w:pPr>
              <w:suppressAutoHyphens/>
              <w:jc w:val="center"/>
              <w:rPr>
                <w:rFonts w:ascii="Calibri" w:hAnsi="Calibri" w:cs="Calibri"/>
                <w:color w:val="0000FF"/>
                <w:sz w:val="16"/>
                <w:u w:val="single"/>
              </w:rPr>
            </w:pPr>
          </w:p>
          <w:p w14:paraId="166FBCFF" w14:textId="16E1F558" w:rsidR="00180967" w:rsidRPr="00EE465E" w:rsidRDefault="00180967" w:rsidP="006A741D">
            <w:pPr>
              <w:suppressAutoHyphens/>
              <w:jc w:val="center"/>
              <w:rPr>
                <w:rFonts w:ascii="Calibri" w:hAnsi="Calibri" w:cs="Calibri"/>
                <w:color w:val="0000FF"/>
                <w:sz w:val="16"/>
                <w:u w:val="single"/>
              </w:rPr>
            </w:pPr>
          </w:p>
        </w:tc>
      </w:tr>
    </w:tbl>
    <w:p w14:paraId="0F79E85C" w14:textId="77777777" w:rsidR="00DF6F79" w:rsidRDefault="00B11A46" w:rsidP="00DF6F79">
      <w:r w:rsidRPr="00DF6F79">
        <w:rPr>
          <w:rStyle w:val="StylKlovslovaTunChar"/>
          <w:sz w:val="20"/>
        </w:rPr>
        <w:t>Abstrakt:</w:t>
      </w:r>
      <w:r w:rsidR="00C24577" w:rsidRPr="00EE465E">
        <w:t xml:space="preserve"> </w:t>
      </w:r>
      <w:r w:rsidR="00DF6F79" w:rsidRPr="00DF6F79">
        <w:rPr>
          <w:sz w:val="20"/>
        </w:rPr>
        <w:t xml:space="preserve">V příspěvku bude reflektována reakce Jihočeské univerzity v Českých Budějovicích na situaci spojenou s pandemií COVID-19. Obsahově se v příspěvku zaměříme především na problematiku „nových“ požadavků, které se před covidovou pandemií nevyskytovaly, dále na edukaci a </w:t>
      </w:r>
      <w:proofErr w:type="gramStart"/>
      <w:r w:rsidR="00DF6F79" w:rsidRPr="00DF6F79">
        <w:rPr>
          <w:sz w:val="20"/>
        </w:rPr>
        <w:t>podporou  uživatelů</w:t>
      </w:r>
      <w:proofErr w:type="gramEnd"/>
      <w:r w:rsidR="00DF6F79" w:rsidRPr="00DF6F79">
        <w:rPr>
          <w:sz w:val="20"/>
        </w:rPr>
        <w:t xml:space="preserve">, kteří se museli velmi rychle s novým prostředím seznámit a v neposlední řadě na integraci videokonferenčního </w:t>
      </w:r>
      <w:proofErr w:type="spellStart"/>
      <w:r w:rsidR="00DF6F79" w:rsidRPr="00DF6F79">
        <w:rPr>
          <w:sz w:val="20"/>
        </w:rPr>
        <w:t>sorfwaru</w:t>
      </w:r>
      <w:proofErr w:type="spellEnd"/>
      <w:r w:rsidR="00DF6F79" w:rsidRPr="00DF6F79">
        <w:rPr>
          <w:sz w:val="20"/>
        </w:rPr>
        <w:t>. Bude představen zvolený způsob komunikace s koncovým uživatelem (vyučujícím) a nástroje, které k tomu byly využity.</w:t>
      </w:r>
    </w:p>
    <w:p w14:paraId="0B9A09DF" w14:textId="6DC876FB" w:rsidR="00C24577" w:rsidRPr="00EE465E" w:rsidRDefault="00C24577" w:rsidP="002D7248">
      <w:pPr>
        <w:pStyle w:val="Abstrakt"/>
        <w:ind w:left="0"/>
      </w:pPr>
      <w:r w:rsidRPr="00EE465E">
        <w:rPr>
          <w:rStyle w:val="StylKlovslovaTunChar"/>
          <w:i/>
        </w:rPr>
        <w:t>Klíčová slova:</w:t>
      </w:r>
      <w:r w:rsidRPr="00EE465E">
        <w:t xml:space="preserve"> </w:t>
      </w:r>
      <w:r w:rsidR="00DF6F79">
        <w:t>MS Teams</w:t>
      </w:r>
    </w:p>
    <w:p w14:paraId="2F7978C5" w14:textId="471C8C97" w:rsidR="000C77F1" w:rsidRDefault="00E8533C" w:rsidP="002D7248">
      <w:pPr>
        <w:pStyle w:val="Klovslova"/>
        <w:ind w:left="0"/>
      </w:pPr>
      <w:proofErr w:type="spellStart"/>
      <w:r w:rsidRPr="00EE465E">
        <w:rPr>
          <w:rStyle w:val="StylAbstraktTunChar"/>
          <w:i/>
        </w:rPr>
        <w:t>Abstract</w:t>
      </w:r>
      <w:proofErr w:type="spellEnd"/>
      <w:r w:rsidR="00B11A46" w:rsidRPr="00EE465E">
        <w:rPr>
          <w:rStyle w:val="StylAbstraktTunChar"/>
          <w:i/>
        </w:rPr>
        <w:t>:</w:t>
      </w:r>
      <w:r w:rsidRPr="00EE465E">
        <w:t xml:space="preserve"> </w:t>
      </w:r>
      <w:proofErr w:type="spellStart"/>
      <w:r w:rsidR="00DF6F79">
        <w:t>The</w:t>
      </w:r>
      <w:proofErr w:type="spellEnd"/>
      <w:r w:rsidR="00DF6F79">
        <w:t xml:space="preserve"> </w:t>
      </w:r>
      <w:proofErr w:type="spellStart"/>
      <w:r w:rsidR="00DF6F79">
        <w:t>presentation</w:t>
      </w:r>
      <w:proofErr w:type="spellEnd"/>
      <w:r w:rsidR="00DF6F79" w:rsidRPr="00DF6F79">
        <w:t xml:space="preserve"> </w:t>
      </w:r>
      <w:proofErr w:type="spellStart"/>
      <w:r w:rsidR="00DF6F79" w:rsidRPr="00DF6F79">
        <w:t>will</w:t>
      </w:r>
      <w:proofErr w:type="spellEnd"/>
      <w:r w:rsidR="00DF6F79" w:rsidRPr="00DF6F79">
        <w:t xml:space="preserve"> </w:t>
      </w:r>
      <w:proofErr w:type="spellStart"/>
      <w:r w:rsidR="00DF6F79" w:rsidRPr="00DF6F79">
        <w:t>reflect</w:t>
      </w:r>
      <w:proofErr w:type="spellEnd"/>
      <w:r w:rsidR="00DF6F79" w:rsidRPr="00DF6F79">
        <w:t xml:space="preserve"> </w:t>
      </w:r>
      <w:proofErr w:type="spellStart"/>
      <w:r w:rsidR="00DF6F79" w:rsidRPr="00DF6F79">
        <w:t>the</w:t>
      </w:r>
      <w:proofErr w:type="spellEnd"/>
      <w:r w:rsidR="00DF6F79" w:rsidRPr="00DF6F79">
        <w:t xml:space="preserve"> </w:t>
      </w:r>
      <w:proofErr w:type="spellStart"/>
      <w:r w:rsidR="00DF6F79" w:rsidRPr="00DF6F79">
        <w:t>reaction</w:t>
      </w:r>
      <w:proofErr w:type="spellEnd"/>
      <w:r w:rsidR="00DF6F79" w:rsidRPr="00DF6F79">
        <w:t xml:space="preserve"> </w:t>
      </w:r>
      <w:proofErr w:type="spellStart"/>
      <w:r w:rsidR="00DF6F79" w:rsidRPr="00DF6F79">
        <w:t>of</w:t>
      </w:r>
      <w:proofErr w:type="spellEnd"/>
      <w:r w:rsidR="00DF6F79" w:rsidRPr="00DF6F79">
        <w:t xml:space="preserve"> </w:t>
      </w:r>
      <w:proofErr w:type="spellStart"/>
      <w:r w:rsidR="00DF6F79" w:rsidRPr="00DF6F79">
        <w:t>the</w:t>
      </w:r>
      <w:proofErr w:type="spellEnd"/>
      <w:r w:rsidR="00DF6F79" w:rsidRPr="00DF6F79">
        <w:t xml:space="preserve"> University </w:t>
      </w:r>
      <w:proofErr w:type="spellStart"/>
      <w:r w:rsidR="00DF6F79" w:rsidRPr="00DF6F79">
        <w:t>of</w:t>
      </w:r>
      <w:proofErr w:type="spellEnd"/>
      <w:r w:rsidR="00DF6F79" w:rsidRPr="00DF6F79">
        <w:t xml:space="preserve"> </w:t>
      </w:r>
      <w:proofErr w:type="spellStart"/>
      <w:r w:rsidR="00DF6F79" w:rsidRPr="00DF6F79">
        <w:t>South</w:t>
      </w:r>
      <w:proofErr w:type="spellEnd"/>
      <w:r w:rsidR="00DF6F79" w:rsidRPr="00DF6F79">
        <w:t xml:space="preserve"> Bohemia in České Budějovice to </w:t>
      </w:r>
      <w:proofErr w:type="spellStart"/>
      <w:r w:rsidR="00DF6F79" w:rsidRPr="00DF6F79">
        <w:t>the</w:t>
      </w:r>
      <w:proofErr w:type="spellEnd"/>
      <w:r w:rsidR="00DF6F79" w:rsidRPr="00DF6F79">
        <w:t xml:space="preserve"> </w:t>
      </w:r>
      <w:proofErr w:type="spellStart"/>
      <w:r w:rsidR="00DF6F79" w:rsidRPr="00DF6F79">
        <w:t>situation</w:t>
      </w:r>
      <w:proofErr w:type="spellEnd"/>
      <w:r w:rsidR="00DF6F79" w:rsidRPr="00DF6F79">
        <w:t xml:space="preserve"> </w:t>
      </w:r>
      <w:proofErr w:type="spellStart"/>
      <w:r w:rsidR="00DF6F79" w:rsidRPr="00DF6F79">
        <w:t>associated</w:t>
      </w:r>
      <w:proofErr w:type="spellEnd"/>
      <w:r w:rsidR="00DF6F79" w:rsidRPr="00DF6F79">
        <w:t xml:space="preserve"> </w:t>
      </w:r>
      <w:proofErr w:type="spellStart"/>
      <w:r w:rsidR="00DF6F79" w:rsidRPr="00DF6F79">
        <w:t>with</w:t>
      </w:r>
      <w:proofErr w:type="spellEnd"/>
      <w:r w:rsidR="00DF6F79" w:rsidRPr="00DF6F79">
        <w:t xml:space="preserve"> </w:t>
      </w:r>
      <w:proofErr w:type="spellStart"/>
      <w:r w:rsidR="00DF6F79" w:rsidRPr="00DF6F79">
        <w:t>the</w:t>
      </w:r>
      <w:proofErr w:type="spellEnd"/>
      <w:r w:rsidR="00DF6F79" w:rsidRPr="00DF6F79">
        <w:t xml:space="preserve"> COVID-19 </w:t>
      </w:r>
      <w:proofErr w:type="spellStart"/>
      <w:r w:rsidR="00DF6F79" w:rsidRPr="00DF6F79">
        <w:t>pandemic</w:t>
      </w:r>
      <w:proofErr w:type="spellEnd"/>
      <w:r w:rsidR="00DF6F79" w:rsidRPr="00DF6F79">
        <w:t xml:space="preserve">. In </w:t>
      </w:r>
      <w:proofErr w:type="spellStart"/>
      <w:r w:rsidR="00DF6F79" w:rsidRPr="00DF6F79">
        <w:t>terms</w:t>
      </w:r>
      <w:proofErr w:type="spellEnd"/>
      <w:r w:rsidR="00DF6F79" w:rsidRPr="00DF6F79">
        <w:t xml:space="preserve"> </w:t>
      </w:r>
      <w:proofErr w:type="spellStart"/>
      <w:r w:rsidR="00DF6F79" w:rsidRPr="00DF6F79">
        <w:t>of</w:t>
      </w:r>
      <w:proofErr w:type="spellEnd"/>
      <w:r w:rsidR="00DF6F79" w:rsidRPr="00DF6F79">
        <w:t xml:space="preserve"> </w:t>
      </w:r>
      <w:proofErr w:type="spellStart"/>
      <w:r w:rsidR="00DF6F79" w:rsidRPr="00DF6F79">
        <w:t>content</w:t>
      </w:r>
      <w:proofErr w:type="spellEnd"/>
      <w:r w:rsidR="00DF6F79" w:rsidRPr="00DF6F79">
        <w:t xml:space="preserve">, </w:t>
      </w:r>
      <w:proofErr w:type="spellStart"/>
      <w:r w:rsidR="00DF6F79" w:rsidRPr="00DF6F79">
        <w:t>the</w:t>
      </w:r>
      <w:proofErr w:type="spellEnd"/>
      <w:r w:rsidR="00DF6F79" w:rsidRPr="00DF6F79">
        <w:t xml:space="preserve"> </w:t>
      </w:r>
      <w:proofErr w:type="spellStart"/>
      <w:r w:rsidR="00DF6F79" w:rsidRPr="00DF6F79">
        <w:t>article</w:t>
      </w:r>
      <w:proofErr w:type="spellEnd"/>
      <w:r w:rsidR="00DF6F79" w:rsidRPr="00DF6F79">
        <w:t xml:space="preserve"> </w:t>
      </w:r>
      <w:proofErr w:type="spellStart"/>
      <w:r w:rsidR="00DF6F79" w:rsidRPr="00DF6F79">
        <w:t>focuses</w:t>
      </w:r>
      <w:proofErr w:type="spellEnd"/>
      <w:r w:rsidR="00DF6F79" w:rsidRPr="00DF6F79">
        <w:t xml:space="preserve"> </w:t>
      </w:r>
      <w:proofErr w:type="spellStart"/>
      <w:r w:rsidR="00DF6F79" w:rsidRPr="00DF6F79">
        <w:t>mainly</w:t>
      </w:r>
      <w:proofErr w:type="spellEnd"/>
      <w:r w:rsidR="00DF6F79" w:rsidRPr="00DF6F79">
        <w:t xml:space="preserve"> on </w:t>
      </w:r>
      <w:proofErr w:type="spellStart"/>
      <w:r w:rsidR="00DF6F79" w:rsidRPr="00DF6F79">
        <w:t>the</w:t>
      </w:r>
      <w:proofErr w:type="spellEnd"/>
      <w:r w:rsidR="00DF6F79" w:rsidRPr="00DF6F79">
        <w:t xml:space="preserve"> </w:t>
      </w:r>
      <w:proofErr w:type="spellStart"/>
      <w:r w:rsidR="00DF6F79" w:rsidRPr="00DF6F79">
        <w:t>issue</w:t>
      </w:r>
      <w:proofErr w:type="spellEnd"/>
      <w:r w:rsidR="00DF6F79" w:rsidRPr="00DF6F79">
        <w:t xml:space="preserve"> </w:t>
      </w:r>
      <w:proofErr w:type="spellStart"/>
      <w:r w:rsidR="00DF6F79" w:rsidRPr="00DF6F79">
        <w:t>of</w:t>
      </w:r>
      <w:proofErr w:type="spellEnd"/>
      <w:r w:rsidR="00DF6F79" w:rsidRPr="00DF6F79">
        <w:t xml:space="preserve"> "</w:t>
      </w:r>
      <w:proofErr w:type="spellStart"/>
      <w:r w:rsidR="00DF6F79" w:rsidRPr="00DF6F79">
        <w:t>new</w:t>
      </w:r>
      <w:proofErr w:type="spellEnd"/>
      <w:r w:rsidR="00DF6F79" w:rsidRPr="00DF6F79">
        <w:t xml:space="preserve">" </w:t>
      </w:r>
      <w:proofErr w:type="spellStart"/>
      <w:r w:rsidR="00DF6F79" w:rsidRPr="00DF6F79">
        <w:t>requirements</w:t>
      </w:r>
      <w:proofErr w:type="spellEnd"/>
      <w:r w:rsidR="00DF6F79" w:rsidRPr="00DF6F79">
        <w:t xml:space="preserve"> </w:t>
      </w:r>
      <w:proofErr w:type="spellStart"/>
      <w:r w:rsidR="00DF6F79" w:rsidRPr="00DF6F79">
        <w:t>that</w:t>
      </w:r>
      <w:proofErr w:type="spellEnd"/>
      <w:r w:rsidR="00DF6F79" w:rsidRPr="00DF6F79">
        <w:t xml:space="preserve"> </w:t>
      </w:r>
      <w:proofErr w:type="spellStart"/>
      <w:r w:rsidR="00DF6F79" w:rsidRPr="00DF6F79">
        <w:t>did</w:t>
      </w:r>
      <w:proofErr w:type="spellEnd"/>
      <w:r w:rsidR="00DF6F79" w:rsidRPr="00DF6F79">
        <w:t xml:space="preserve"> not </w:t>
      </w:r>
      <w:proofErr w:type="spellStart"/>
      <w:r w:rsidR="00DF6F79" w:rsidRPr="00DF6F79">
        <w:t>occur</w:t>
      </w:r>
      <w:proofErr w:type="spellEnd"/>
      <w:r w:rsidR="00DF6F79" w:rsidRPr="00DF6F79">
        <w:t xml:space="preserve"> </w:t>
      </w:r>
      <w:proofErr w:type="spellStart"/>
      <w:r w:rsidR="00DF6F79" w:rsidRPr="00DF6F79">
        <w:t>before</w:t>
      </w:r>
      <w:proofErr w:type="spellEnd"/>
      <w:r w:rsidR="00DF6F79" w:rsidRPr="00DF6F79">
        <w:t xml:space="preserve"> </w:t>
      </w:r>
      <w:proofErr w:type="spellStart"/>
      <w:r w:rsidR="00DF6F79" w:rsidRPr="00DF6F79">
        <w:t>the</w:t>
      </w:r>
      <w:proofErr w:type="spellEnd"/>
      <w:r w:rsidR="00DF6F79" w:rsidRPr="00DF6F79">
        <w:t xml:space="preserve"> covid </w:t>
      </w:r>
      <w:proofErr w:type="spellStart"/>
      <w:r w:rsidR="00DF6F79" w:rsidRPr="00DF6F79">
        <w:t>pandemic</w:t>
      </w:r>
      <w:proofErr w:type="spellEnd"/>
      <w:r w:rsidR="00DF6F79" w:rsidRPr="00DF6F79">
        <w:t xml:space="preserve">, </w:t>
      </w:r>
      <w:proofErr w:type="spellStart"/>
      <w:r w:rsidR="00DF6F79" w:rsidRPr="00DF6F79">
        <w:t>education</w:t>
      </w:r>
      <w:proofErr w:type="spellEnd"/>
      <w:r w:rsidR="00DF6F79" w:rsidRPr="00DF6F79">
        <w:t xml:space="preserve"> and support </w:t>
      </w:r>
      <w:proofErr w:type="spellStart"/>
      <w:r w:rsidR="00DF6F79" w:rsidRPr="00DF6F79">
        <w:t>for</w:t>
      </w:r>
      <w:proofErr w:type="spellEnd"/>
      <w:r w:rsidR="00DF6F79" w:rsidRPr="00DF6F79">
        <w:t xml:space="preserve"> </w:t>
      </w:r>
      <w:proofErr w:type="spellStart"/>
      <w:r w:rsidR="00DF6F79" w:rsidRPr="00DF6F79">
        <w:t>users</w:t>
      </w:r>
      <w:proofErr w:type="spellEnd"/>
      <w:r w:rsidR="00DF6F79" w:rsidRPr="00DF6F79">
        <w:t xml:space="preserve"> </w:t>
      </w:r>
      <w:proofErr w:type="spellStart"/>
      <w:r w:rsidR="00DF6F79" w:rsidRPr="00DF6F79">
        <w:t>who</w:t>
      </w:r>
      <w:proofErr w:type="spellEnd"/>
      <w:r w:rsidR="00DF6F79" w:rsidRPr="00DF6F79">
        <w:t xml:space="preserve"> </w:t>
      </w:r>
      <w:proofErr w:type="spellStart"/>
      <w:r w:rsidR="00DF6F79" w:rsidRPr="00DF6F79">
        <w:t>need</w:t>
      </w:r>
      <w:proofErr w:type="spellEnd"/>
      <w:r w:rsidR="00DF6F79" w:rsidRPr="00DF6F79">
        <w:t xml:space="preserve"> to </w:t>
      </w:r>
      <w:proofErr w:type="spellStart"/>
      <w:r w:rsidR="00DF6F79" w:rsidRPr="00DF6F79">
        <w:t>become</w:t>
      </w:r>
      <w:proofErr w:type="spellEnd"/>
      <w:r w:rsidR="00DF6F79" w:rsidRPr="00DF6F79">
        <w:t xml:space="preserve"> </w:t>
      </w:r>
      <w:proofErr w:type="spellStart"/>
      <w:r w:rsidR="00DF6F79" w:rsidRPr="00DF6F79">
        <w:t>familiar</w:t>
      </w:r>
      <w:proofErr w:type="spellEnd"/>
      <w:r w:rsidR="00DF6F79" w:rsidRPr="00DF6F79">
        <w:t xml:space="preserve"> </w:t>
      </w:r>
      <w:proofErr w:type="spellStart"/>
      <w:r w:rsidR="00DF6F79" w:rsidRPr="00DF6F79">
        <w:t>with</w:t>
      </w:r>
      <w:proofErr w:type="spellEnd"/>
      <w:r w:rsidR="00DF6F79" w:rsidRPr="00DF6F79">
        <w:t xml:space="preserve"> </w:t>
      </w:r>
      <w:proofErr w:type="spellStart"/>
      <w:r w:rsidR="00DF6F79" w:rsidRPr="00DF6F79">
        <w:t>the</w:t>
      </w:r>
      <w:proofErr w:type="spellEnd"/>
      <w:r w:rsidR="00DF6F79" w:rsidRPr="00DF6F79">
        <w:t xml:space="preserve"> </w:t>
      </w:r>
      <w:proofErr w:type="spellStart"/>
      <w:r w:rsidR="00DF6F79" w:rsidRPr="00DF6F79">
        <w:t>new</w:t>
      </w:r>
      <w:proofErr w:type="spellEnd"/>
      <w:r w:rsidR="00DF6F79" w:rsidRPr="00DF6F79">
        <w:t xml:space="preserve"> environment very </w:t>
      </w:r>
      <w:proofErr w:type="spellStart"/>
      <w:r w:rsidR="00DF6F79" w:rsidRPr="00DF6F79">
        <w:t>quickly</w:t>
      </w:r>
      <w:proofErr w:type="spellEnd"/>
      <w:r w:rsidR="00DF6F79" w:rsidRPr="00DF6F79">
        <w:t xml:space="preserve"> and, last but not least, </w:t>
      </w:r>
      <w:proofErr w:type="spellStart"/>
      <w:r w:rsidR="00DF6F79" w:rsidRPr="00DF6F79">
        <w:t>the</w:t>
      </w:r>
      <w:proofErr w:type="spellEnd"/>
      <w:r w:rsidR="00DF6F79" w:rsidRPr="00DF6F79">
        <w:t xml:space="preserve"> </w:t>
      </w:r>
      <w:proofErr w:type="spellStart"/>
      <w:r w:rsidR="00DF6F79" w:rsidRPr="00DF6F79">
        <w:t>integration</w:t>
      </w:r>
      <w:proofErr w:type="spellEnd"/>
      <w:r w:rsidR="00DF6F79" w:rsidRPr="00DF6F79">
        <w:t xml:space="preserve"> </w:t>
      </w:r>
      <w:proofErr w:type="spellStart"/>
      <w:r w:rsidR="00DF6F79" w:rsidRPr="00DF6F79">
        <w:t>of</w:t>
      </w:r>
      <w:proofErr w:type="spellEnd"/>
      <w:r w:rsidR="00DF6F79" w:rsidRPr="00DF6F79">
        <w:t xml:space="preserve"> video </w:t>
      </w:r>
      <w:proofErr w:type="spellStart"/>
      <w:r w:rsidR="00DF6F79" w:rsidRPr="00DF6F79">
        <w:t>conferencing</w:t>
      </w:r>
      <w:proofErr w:type="spellEnd"/>
      <w:r w:rsidR="00DF6F79" w:rsidRPr="00DF6F79">
        <w:t xml:space="preserve"> software. </w:t>
      </w:r>
      <w:proofErr w:type="spellStart"/>
      <w:r w:rsidR="00DF6F79" w:rsidRPr="00DF6F79">
        <w:t>The</w:t>
      </w:r>
      <w:proofErr w:type="spellEnd"/>
      <w:r w:rsidR="00DF6F79" w:rsidRPr="00DF6F79">
        <w:t xml:space="preserve"> </w:t>
      </w:r>
      <w:proofErr w:type="spellStart"/>
      <w:r w:rsidR="00DF6F79" w:rsidRPr="00DF6F79">
        <w:t>chosen</w:t>
      </w:r>
      <w:proofErr w:type="spellEnd"/>
      <w:r w:rsidR="00DF6F79" w:rsidRPr="00DF6F79">
        <w:t xml:space="preserve"> </w:t>
      </w:r>
      <w:proofErr w:type="spellStart"/>
      <w:r w:rsidR="00DF6F79" w:rsidRPr="00DF6F79">
        <w:t>method</w:t>
      </w:r>
      <w:proofErr w:type="spellEnd"/>
      <w:r w:rsidR="00DF6F79" w:rsidRPr="00DF6F79">
        <w:t xml:space="preserve"> </w:t>
      </w:r>
      <w:proofErr w:type="spellStart"/>
      <w:r w:rsidR="00DF6F79" w:rsidRPr="00DF6F79">
        <w:t>of</w:t>
      </w:r>
      <w:proofErr w:type="spellEnd"/>
      <w:r w:rsidR="00DF6F79" w:rsidRPr="00DF6F79">
        <w:t xml:space="preserve"> </w:t>
      </w:r>
      <w:proofErr w:type="spellStart"/>
      <w:r w:rsidR="00DF6F79" w:rsidRPr="00DF6F79">
        <w:t>communication</w:t>
      </w:r>
      <w:proofErr w:type="spellEnd"/>
      <w:r w:rsidR="00DF6F79" w:rsidRPr="00DF6F79">
        <w:t xml:space="preserve"> </w:t>
      </w:r>
      <w:proofErr w:type="spellStart"/>
      <w:r w:rsidR="00DF6F79" w:rsidRPr="00DF6F79">
        <w:t>with</w:t>
      </w:r>
      <w:proofErr w:type="spellEnd"/>
      <w:r w:rsidR="00DF6F79" w:rsidRPr="00DF6F79">
        <w:t xml:space="preserve"> </w:t>
      </w:r>
      <w:proofErr w:type="spellStart"/>
      <w:r w:rsidR="00DF6F79" w:rsidRPr="00DF6F79">
        <w:t>the</w:t>
      </w:r>
      <w:proofErr w:type="spellEnd"/>
      <w:r w:rsidR="00DF6F79" w:rsidRPr="00DF6F79">
        <w:t xml:space="preserve"> end user (</w:t>
      </w:r>
      <w:proofErr w:type="spellStart"/>
      <w:r w:rsidR="00DF6F79" w:rsidRPr="00DF6F79">
        <w:t>teacher</w:t>
      </w:r>
      <w:proofErr w:type="spellEnd"/>
      <w:r w:rsidR="00DF6F79" w:rsidRPr="00DF6F79">
        <w:t xml:space="preserve">) and </w:t>
      </w:r>
      <w:proofErr w:type="spellStart"/>
      <w:r w:rsidR="00DF6F79" w:rsidRPr="00DF6F79">
        <w:t>the</w:t>
      </w:r>
      <w:proofErr w:type="spellEnd"/>
      <w:r w:rsidR="00DF6F79" w:rsidRPr="00DF6F79">
        <w:t xml:space="preserve"> </w:t>
      </w:r>
      <w:proofErr w:type="spellStart"/>
      <w:r w:rsidR="00DF6F79" w:rsidRPr="00DF6F79">
        <w:t>tools</w:t>
      </w:r>
      <w:proofErr w:type="spellEnd"/>
      <w:r w:rsidR="00DF6F79" w:rsidRPr="00DF6F79">
        <w:t xml:space="preserve"> </w:t>
      </w:r>
      <w:proofErr w:type="spellStart"/>
      <w:r w:rsidR="00DF6F79" w:rsidRPr="00DF6F79">
        <w:t>that</w:t>
      </w:r>
      <w:proofErr w:type="spellEnd"/>
      <w:r w:rsidR="00DF6F79" w:rsidRPr="00DF6F79">
        <w:t xml:space="preserve"> </w:t>
      </w:r>
      <w:proofErr w:type="spellStart"/>
      <w:r w:rsidR="00DF6F79" w:rsidRPr="00DF6F79">
        <w:t>were</w:t>
      </w:r>
      <w:proofErr w:type="spellEnd"/>
      <w:r w:rsidR="00DF6F79" w:rsidRPr="00DF6F79">
        <w:t xml:space="preserve"> </w:t>
      </w:r>
      <w:proofErr w:type="spellStart"/>
      <w:r w:rsidR="00DF6F79" w:rsidRPr="00DF6F79">
        <w:t>used</w:t>
      </w:r>
      <w:proofErr w:type="spellEnd"/>
      <w:r w:rsidR="00DF6F79" w:rsidRPr="00DF6F79">
        <w:t xml:space="preserve"> </w:t>
      </w:r>
      <w:proofErr w:type="spellStart"/>
      <w:r w:rsidR="00DF6F79" w:rsidRPr="00DF6F79">
        <w:t>for</w:t>
      </w:r>
      <w:proofErr w:type="spellEnd"/>
      <w:r w:rsidR="00DF6F79" w:rsidRPr="00DF6F79">
        <w:t xml:space="preserve"> </w:t>
      </w:r>
      <w:proofErr w:type="spellStart"/>
      <w:r w:rsidR="00DF6F79" w:rsidRPr="00DF6F79">
        <w:t>this</w:t>
      </w:r>
      <w:proofErr w:type="spellEnd"/>
      <w:r w:rsidR="00DF6F79" w:rsidRPr="00DF6F79">
        <w:t xml:space="preserve"> </w:t>
      </w:r>
      <w:proofErr w:type="spellStart"/>
      <w:r w:rsidR="00DF6F79" w:rsidRPr="00DF6F79">
        <w:t>will</w:t>
      </w:r>
      <w:proofErr w:type="spellEnd"/>
      <w:r w:rsidR="00DF6F79" w:rsidRPr="00DF6F79">
        <w:t xml:space="preserve"> </w:t>
      </w:r>
      <w:proofErr w:type="spellStart"/>
      <w:r w:rsidR="00DF6F79" w:rsidRPr="00DF6F79">
        <w:t>be</w:t>
      </w:r>
      <w:proofErr w:type="spellEnd"/>
      <w:r w:rsidR="00DF6F79" w:rsidRPr="00DF6F79">
        <w:t xml:space="preserve"> </w:t>
      </w:r>
      <w:proofErr w:type="spellStart"/>
      <w:r w:rsidR="00DF6F79" w:rsidRPr="00DF6F79">
        <w:t>introduced</w:t>
      </w:r>
      <w:proofErr w:type="spellEnd"/>
      <w:r w:rsidR="00DF6F79" w:rsidRPr="00DF6F79">
        <w:t>.</w:t>
      </w:r>
    </w:p>
    <w:p w14:paraId="2F4696F1" w14:textId="77777777" w:rsidR="00DF6F79" w:rsidRPr="00EE465E" w:rsidRDefault="00DF6F79" w:rsidP="002D7248">
      <w:pPr>
        <w:pStyle w:val="Klovslova"/>
        <w:ind w:left="0"/>
        <w:rPr>
          <w:rStyle w:val="AbstraktChar"/>
          <w:iCs/>
        </w:rPr>
      </w:pPr>
    </w:p>
    <w:p w14:paraId="3BF76BF8" w14:textId="77777777" w:rsidR="002D7248" w:rsidRPr="00EE465E" w:rsidRDefault="003116C1" w:rsidP="002D7248">
      <w:pPr>
        <w:pStyle w:val="NadpisLiteratura"/>
        <w:spacing w:before="360" w:after="240"/>
        <w:rPr>
          <w:bCs w:val="0"/>
          <w:lang w:val="cs-CZ"/>
        </w:rPr>
      </w:pPr>
      <w:r w:rsidRPr="00EE465E">
        <w:rPr>
          <w:bCs w:val="0"/>
          <w:lang w:val="cs-CZ"/>
        </w:rPr>
        <w:t>Informace o</w:t>
      </w:r>
      <w:r w:rsidR="002D7248" w:rsidRPr="00EE465E">
        <w:rPr>
          <w:bCs w:val="0"/>
          <w:lang w:val="cs-CZ"/>
        </w:rPr>
        <w:t xml:space="preserve"> </w:t>
      </w:r>
      <w:r w:rsidRPr="00EE465E">
        <w:rPr>
          <w:bCs w:val="0"/>
          <w:lang w:val="cs-CZ"/>
        </w:rPr>
        <w:t>autorech</w:t>
      </w:r>
    </w:p>
    <w:p w14:paraId="486BAAE5" w14:textId="42C49589" w:rsidR="00EE465E" w:rsidRPr="00EE465E" w:rsidRDefault="002A0D75" w:rsidP="00EE465E">
      <w:pPr>
        <w:pStyle w:val="Curriculum"/>
        <w:tabs>
          <w:tab w:val="left" w:pos="1560"/>
        </w:tabs>
      </w:pPr>
      <w:r>
        <w:t xml:space="preserve">Bc. Vojtěch </w:t>
      </w:r>
      <w:proofErr w:type="spellStart"/>
      <w:r>
        <w:t>Havlis</w:t>
      </w:r>
      <w:proofErr w:type="spellEnd"/>
    </w:p>
    <w:p w14:paraId="6587DCB2" w14:textId="59CC4C43" w:rsidR="00EE465E" w:rsidRPr="00EE465E" w:rsidRDefault="00EE465E" w:rsidP="00EE465E">
      <w:pPr>
        <w:pStyle w:val="Curriculum"/>
        <w:tabs>
          <w:tab w:val="left" w:pos="1560"/>
        </w:tabs>
      </w:pPr>
      <w:r w:rsidRPr="00EE465E">
        <w:t>Telefon: +420</w:t>
      </w:r>
      <w:r w:rsidR="002A0D75">
        <w:t> 389 032 108</w:t>
      </w:r>
    </w:p>
    <w:p w14:paraId="282A79C6" w14:textId="7813CB6D" w:rsidR="00EE465E" w:rsidRPr="00EE465E" w:rsidRDefault="00EE465E" w:rsidP="00EE465E">
      <w:pPr>
        <w:pStyle w:val="Curriculum"/>
        <w:tabs>
          <w:tab w:val="left" w:pos="1560"/>
        </w:tabs>
      </w:pPr>
      <w:r w:rsidRPr="00EE465E">
        <w:t xml:space="preserve">Email: </w:t>
      </w:r>
      <w:r w:rsidR="002A0D75">
        <w:t>vhavlis@jcu.cz</w:t>
      </w:r>
    </w:p>
    <w:p w14:paraId="008E63FF" w14:textId="58B43D5F" w:rsidR="00EE465E" w:rsidRPr="00EE465E" w:rsidRDefault="00EE465E" w:rsidP="00EE465E">
      <w:pPr>
        <w:pStyle w:val="Curriculum"/>
        <w:tabs>
          <w:tab w:val="left" w:pos="1560"/>
        </w:tabs>
      </w:pPr>
      <w:r w:rsidRPr="00EE465E">
        <w:t xml:space="preserve">Zastávaná funkce: </w:t>
      </w:r>
      <w:r w:rsidR="002A0D75" w:rsidRPr="002A0D75">
        <w:t>odborný pracovník pro podporu CŽV</w:t>
      </w:r>
    </w:p>
    <w:p w14:paraId="7F001CC6" w14:textId="278F2FBF" w:rsidR="00E61077" w:rsidRPr="00E61077" w:rsidRDefault="00EE465E" w:rsidP="002A0D75">
      <w:pPr>
        <w:pStyle w:val="Curriculum"/>
        <w:tabs>
          <w:tab w:val="left" w:pos="1560"/>
        </w:tabs>
      </w:pPr>
      <w:r w:rsidRPr="00EE465E">
        <w:t xml:space="preserve">Název instituce: </w:t>
      </w:r>
      <w:r w:rsidR="002A0D75" w:rsidRPr="002A0D75">
        <w:t>Jihočeská univerzita v Českých Budějovicích</w:t>
      </w:r>
    </w:p>
    <w:sectPr w:rsidR="00E61077" w:rsidRPr="00E61077" w:rsidSect="004A2D4F">
      <w:footnotePr>
        <w:pos w:val="beneathText"/>
      </w:footnotePr>
      <w:type w:val="continuous"/>
      <w:pgSz w:w="9979" w:h="14175" w:code="259"/>
      <w:pgMar w:top="851" w:right="1388" w:bottom="567" w:left="1418" w:header="709" w:footer="709" w:gutter="0"/>
      <w:cols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3DCF7" w14:textId="77777777" w:rsidR="001C166B" w:rsidRDefault="001C166B">
      <w:r>
        <w:separator/>
      </w:r>
    </w:p>
  </w:endnote>
  <w:endnote w:type="continuationSeparator" w:id="0">
    <w:p w14:paraId="0F9D2AF8" w14:textId="77777777" w:rsidR="001C166B" w:rsidRDefault="001C16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44B0C" w14:textId="77777777" w:rsidR="001C166B" w:rsidRDefault="001C166B">
      <w:r>
        <w:separator/>
      </w:r>
    </w:p>
  </w:footnote>
  <w:footnote w:type="continuationSeparator" w:id="0">
    <w:p w14:paraId="073CF1CF" w14:textId="77777777" w:rsidR="001C166B" w:rsidRDefault="001C16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F63D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0AE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D4CB7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38E41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BA829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72C3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32DE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882F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985E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8213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D9332D"/>
    <w:multiLevelType w:val="multilevel"/>
    <w:tmpl w:val="5C967B92"/>
    <w:lvl w:ilvl="0">
      <w:start w:val="1"/>
      <w:numFmt w:val="decimal"/>
      <w:pStyle w:val="Nadpiskapitoly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sekce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1BD579CE"/>
    <w:multiLevelType w:val="hybridMultilevel"/>
    <w:tmpl w:val="89028684"/>
    <w:lvl w:ilvl="0" w:tplc="F424B0B2">
      <w:numFmt w:val="bullet"/>
      <w:pStyle w:val="Textodrky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3901FC"/>
    <w:multiLevelType w:val="multilevel"/>
    <w:tmpl w:val="85EE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595AF0"/>
    <w:multiLevelType w:val="hybridMultilevel"/>
    <w:tmpl w:val="5A3C2CB4"/>
    <w:lvl w:ilvl="0" w:tplc="507036EC">
      <w:start w:val="1"/>
      <w:numFmt w:val="decimal"/>
      <w:pStyle w:val="StylStylpublikaceneslovynDoleva1"/>
      <w:lvlText w:val="[%1]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color w:val="auto"/>
        <w:sz w:val="28"/>
        <w:szCs w:val="28"/>
      </w:rPr>
    </w:lvl>
    <w:lvl w:ilvl="1" w:tplc="FFFFFFFF">
      <w:start w:val="1"/>
      <w:numFmt w:val="decimal"/>
      <w:pStyle w:val="StylStylpublikaceneslovynDoleva1"/>
      <w:lvlText w:val="[%2]"/>
      <w:lvlJc w:val="left"/>
      <w:pPr>
        <w:tabs>
          <w:tab w:val="num" w:pos="2149"/>
        </w:tabs>
        <w:ind w:left="2149" w:hanging="360"/>
      </w:pPr>
      <w:rPr>
        <w:rFonts w:hint="default"/>
      </w:rPr>
    </w:lvl>
    <w:lvl w:ilvl="2" w:tplc="10B0A2D4">
      <w:start w:val="1"/>
      <w:numFmt w:val="decimal"/>
      <w:lvlText w:val="%3."/>
      <w:lvlJc w:val="left"/>
      <w:pPr>
        <w:tabs>
          <w:tab w:val="num" w:pos="2869"/>
        </w:tabs>
        <w:ind w:left="2869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DE01BCB"/>
    <w:multiLevelType w:val="hybridMultilevel"/>
    <w:tmpl w:val="0BEA4A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F505C"/>
    <w:multiLevelType w:val="hybridMultilevel"/>
    <w:tmpl w:val="6494048E"/>
    <w:lvl w:ilvl="0" w:tplc="B29220FC">
      <w:start w:val="1"/>
      <w:numFmt w:val="decimal"/>
      <w:lvlText w:val="[%1]"/>
      <w:lvlJc w:val="left"/>
      <w:pPr>
        <w:tabs>
          <w:tab w:val="num" w:pos="227"/>
        </w:tabs>
        <w:ind w:left="170" w:hanging="57"/>
      </w:pPr>
      <w:rPr>
        <w:rFonts w:ascii="Times New Roman" w:hAnsi="Times New Roman" w:hint="default"/>
        <w:color w:val="auto"/>
        <w:sz w:val="28"/>
        <w:szCs w:val="28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1E24C1B"/>
    <w:multiLevelType w:val="hybridMultilevel"/>
    <w:tmpl w:val="EC60AF7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6D696F"/>
    <w:multiLevelType w:val="multilevel"/>
    <w:tmpl w:val="33C0D70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7FAE7DF9"/>
    <w:multiLevelType w:val="hybridMultilevel"/>
    <w:tmpl w:val="3F5651D6"/>
    <w:lvl w:ilvl="0" w:tplc="2E5E555E">
      <w:start w:val="1"/>
      <w:numFmt w:val="decimal"/>
      <w:pStyle w:val="Polokaliteratury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17"/>
  </w:num>
  <w:num w:numId="4">
    <w:abstractNumId w:val="18"/>
  </w:num>
  <w:num w:numId="5">
    <w:abstractNumId w:val="13"/>
  </w:num>
  <w:num w:numId="6">
    <w:abstractNumId w:val="15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jYyMDEAISMjJR2l4NTi4sz8PJACo1oAUB4jYCwAAAA="/>
  </w:docVars>
  <w:rsids>
    <w:rsidRoot w:val="006E2348"/>
    <w:rsid w:val="00006124"/>
    <w:rsid w:val="00034B7F"/>
    <w:rsid w:val="00096052"/>
    <w:rsid w:val="000C2F1C"/>
    <w:rsid w:val="000C77F1"/>
    <w:rsid w:val="000F6293"/>
    <w:rsid w:val="00113DC9"/>
    <w:rsid w:val="00137AC2"/>
    <w:rsid w:val="00151663"/>
    <w:rsid w:val="00162EF8"/>
    <w:rsid w:val="00170C3B"/>
    <w:rsid w:val="001779F3"/>
    <w:rsid w:val="00180967"/>
    <w:rsid w:val="00194A57"/>
    <w:rsid w:val="001C166B"/>
    <w:rsid w:val="001C2A2F"/>
    <w:rsid w:val="001D6E93"/>
    <w:rsid w:val="001E6A9E"/>
    <w:rsid w:val="001F23F9"/>
    <w:rsid w:val="001F259D"/>
    <w:rsid w:val="002006CF"/>
    <w:rsid w:val="00227091"/>
    <w:rsid w:val="00227BF0"/>
    <w:rsid w:val="0024474D"/>
    <w:rsid w:val="002621DD"/>
    <w:rsid w:val="0026512C"/>
    <w:rsid w:val="0026642F"/>
    <w:rsid w:val="002764ED"/>
    <w:rsid w:val="00284606"/>
    <w:rsid w:val="002969D2"/>
    <w:rsid w:val="002A0D75"/>
    <w:rsid w:val="002A45B9"/>
    <w:rsid w:val="002A4C87"/>
    <w:rsid w:val="002B7256"/>
    <w:rsid w:val="002C1E84"/>
    <w:rsid w:val="002D7248"/>
    <w:rsid w:val="002E0E5A"/>
    <w:rsid w:val="002F1875"/>
    <w:rsid w:val="003113E7"/>
    <w:rsid w:val="003116C1"/>
    <w:rsid w:val="003339CE"/>
    <w:rsid w:val="0033620A"/>
    <w:rsid w:val="003C37EB"/>
    <w:rsid w:val="003C518D"/>
    <w:rsid w:val="00400FCB"/>
    <w:rsid w:val="0040367E"/>
    <w:rsid w:val="004061B2"/>
    <w:rsid w:val="00416782"/>
    <w:rsid w:val="0042373D"/>
    <w:rsid w:val="00425BF3"/>
    <w:rsid w:val="00452AEF"/>
    <w:rsid w:val="004559F7"/>
    <w:rsid w:val="00464C60"/>
    <w:rsid w:val="0048174F"/>
    <w:rsid w:val="00487907"/>
    <w:rsid w:val="0049060F"/>
    <w:rsid w:val="004A2D4F"/>
    <w:rsid w:val="0050771B"/>
    <w:rsid w:val="00515F04"/>
    <w:rsid w:val="00544E21"/>
    <w:rsid w:val="0054650A"/>
    <w:rsid w:val="00562D43"/>
    <w:rsid w:val="0058794A"/>
    <w:rsid w:val="00590477"/>
    <w:rsid w:val="0059379F"/>
    <w:rsid w:val="005C7FC2"/>
    <w:rsid w:val="005D1681"/>
    <w:rsid w:val="00625739"/>
    <w:rsid w:val="00627E9C"/>
    <w:rsid w:val="00636F3D"/>
    <w:rsid w:val="00665D57"/>
    <w:rsid w:val="006725B0"/>
    <w:rsid w:val="006A6503"/>
    <w:rsid w:val="006A741D"/>
    <w:rsid w:val="006B71E3"/>
    <w:rsid w:val="006C51BE"/>
    <w:rsid w:val="006D3C38"/>
    <w:rsid w:val="006E2348"/>
    <w:rsid w:val="006E4ACB"/>
    <w:rsid w:val="006F1A52"/>
    <w:rsid w:val="00710C8D"/>
    <w:rsid w:val="007121D4"/>
    <w:rsid w:val="00751C83"/>
    <w:rsid w:val="007621E8"/>
    <w:rsid w:val="007A7D9F"/>
    <w:rsid w:val="007C2F56"/>
    <w:rsid w:val="007E764B"/>
    <w:rsid w:val="00856418"/>
    <w:rsid w:val="008737A9"/>
    <w:rsid w:val="00874DBC"/>
    <w:rsid w:val="00893DD2"/>
    <w:rsid w:val="008972D1"/>
    <w:rsid w:val="008D0EE0"/>
    <w:rsid w:val="008D27D8"/>
    <w:rsid w:val="008E3EE9"/>
    <w:rsid w:val="008E4429"/>
    <w:rsid w:val="009007EE"/>
    <w:rsid w:val="009152FB"/>
    <w:rsid w:val="0092537B"/>
    <w:rsid w:val="00925B33"/>
    <w:rsid w:val="00933F40"/>
    <w:rsid w:val="00973F3E"/>
    <w:rsid w:val="0097540F"/>
    <w:rsid w:val="00982EBF"/>
    <w:rsid w:val="00987436"/>
    <w:rsid w:val="009B0DE6"/>
    <w:rsid w:val="009B610C"/>
    <w:rsid w:val="009C5508"/>
    <w:rsid w:val="009D2EAC"/>
    <w:rsid w:val="009E78EF"/>
    <w:rsid w:val="00A21617"/>
    <w:rsid w:val="00A66737"/>
    <w:rsid w:val="00A81AF2"/>
    <w:rsid w:val="00AA3715"/>
    <w:rsid w:val="00AB0054"/>
    <w:rsid w:val="00AB06EE"/>
    <w:rsid w:val="00AD55FE"/>
    <w:rsid w:val="00AE3D4A"/>
    <w:rsid w:val="00AE6E93"/>
    <w:rsid w:val="00B07B96"/>
    <w:rsid w:val="00B11A46"/>
    <w:rsid w:val="00B2009D"/>
    <w:rsid w:val="00B46041"/>
    <w:rsid w:val="00B7114B"/>
    <w:rsid w:val="00BA049F"/>
    <w:rsid w:val="00BB72F5"/>
    <w:rsid w:val="00BC0C14"/>
    <w:rsid w:val="00BE0E1A"/>
    <w:rsid w:val="00C24577"/>
    <w:rsid w:val="00C27743"/>
    <w:rsid w:val="00C35F3A"/>
    <w:rsid w:val="00C94AB5"/>
    <w:rsid w:val="00CA50EF"/>
    <w:rsid w:val="00CB6DD4"/>
    <w:rsid w:val="00CC4353"/>
    <w:rsid w:val="00CE36B3"/>
    <w:rsid w:val="00CF5396"/>
    <w:rsid w:val="00D15277"/>
    <w:rsid w:val="00D54321"/>
    <w:rsid w:val="00DA5257"/>
    <w:rsid w:val="00DD19E2"/>
    <w:rsid w:val="00DE2F43"/>
    <w:rsid w:val="00DF6F79"/>
    <w:rsid w:val="00E201DA"/>
    <w:rsid w:val="00E249E4"/>
    <w:rsid w:val="00E61077"/>
    <w:rsid w:val="00E74EAE"/>
    <w:rsid w:val="00E75D25"/>
    <w:rsid w:val="00E8533C"/>
    <w:rsid w:val="00ED0A6F"/>
    <w:rsid w:val="00EE1700"/>
    <w:rsid w:val="00EE465E"/>
    <w:rsid w:val="00EF1D91"/>
    <w:rsid w:val="00EF4C5B"/>
    <w:rsid w:val="00EF6372"/>
    <w:rsid w:val="00EF764E"/>
    <w:rsid w:val="00F1547A"/>
    <w:rsid w:val="00F34B5B"/>
    <w:rsid w:val="00F41952"/>
    <w:rsid w:val="00F81B90"/>
    <w:rsid w:val="00F86723"/>
    <w:rsid w:val="00F87B69"/>
    <w:rsid w:val="00F9601B"/>
    <w:rsid w:val="00FB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EB1AB7"/>
  <w15:docId w15:val="{1C0CB49E-6169-486B-A461-5B86004E0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3">
    <w:name w:val="heading 3"/>
    <w:basedOn w:val="Normln"/>
    <w:next w:val="Normln"/>
    <w:qFormat/>
    <w:rsid w:val="00C24577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paragraph" w:styleId="Nadpis4">
    <w:name w:val="heading 4"/>
    <w:basedOn w:val="Textpspvku"/>
    <w:next w:val="Normln"/>
    <w:qFormat/>
    <w:rsid w:val="00F86723"/>
    <w:pPr>
      <w:outlineLvl w:val="3"/>
    </w:pPr>
  </w:style>
  <w:style w:type="paragraph" w:styleId="Nadpis5">
    <w:name w:val="heading 5"/>
    <w:basedOn w:val="Normln"/>
    <w:next w:val="Normln"/>
    <w:qFormat/>
    <w:rsid w:val="00C24577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Nadpis6">
    <w:name w:val="heading 6"/>
    <w:basedOn w:val="Normln"/>
    <w:next w:val="Normln"/>
    <w:qFormat/>
    <w:rsid w:val="00C24577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Nadpis7">
    <w:name w:val="heading 7"/>
    <w:basedOn w:val="Normln"/>
    <w:next w:val="Normln"/>
    <w:qFormat/>
    <w:rsid w:val="00C24577"/>
    <w:pPr>
      <w:numPr>
        <w:ilvl w:val="6"/>
        <w:numId w:val="1"/>
      </w:numPr>
      <w:spacing w:before="240" w:after="60"/>
      <w:outlineLvl w:val="6"/>
    </w:pPr>
    <w:rPr>
      <w:lang w:val="en-US" w:eastAsia="en-US"/>
    </w:rPr>
  </w:style>
  <w:style w:type="paragraph" w:styleId="Nadpis8">
    <w:name w:val="heading 8"/>
    <w:basedOn w:val="Normln"/>
    <w:next w:val="Normln"/>
    <w:qFormat/>
    <w:rsid w:val="00C24577"/>
    <w:pPr>
      <w:numPr>
        <w:ilvl w:val="7"/>
        <w:numId w:val="1"/>
      </w:numPr>
      <w:spacing w:before="240" w:after="60"/>
      <w:outlineLvl w:val="7"/>
    </w:pPr>
    <w:rPr>
      <w:i/>
      <w:iCs/>
      <w:lang w:val="en-US" w:eastAsia="en-US"/>
    </w:rPr>
  </w:style>
  <w:style w:type="paragraph" w:styleId="Nadpis9">
    <w:name w:val="heading 9"/>
    <w:basedOn w:val="Normln"/>
    <w:next w:val="Normln"/>
    <w:qFormat/>
    <w:rsid w:val="00C24577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pspvku">
    <w:name w:val="Nadpis příspěvku"/>
    <w:basedOn w:val="Normln"/>
    <w:next w:val="Autoipspvku"/>
    <w:rsid w:val="00096052"/>
    <w:pPr>
      <w:keepLines/>
      <w:pageBreakBefore/>
      <w:widowControl w:val="0"/>
      <w:suppressAutoHyphens/>
      <w:spacing w:before="480" w:after="480"/>
      <w:jc w:val="center"/>
    </w:pPr>
    <w:rPr>
      <w:b/>
      <w:sz w:val="32"/>
      <w:szCs w:val="32"/>
    </w:rPr>
  </w:style>
  <w:style w:type="paragraph" w:customStyle="1" w:styleId="Autoipspvku">
    <w:name w:val="Autoři příspěvku"/>
    <w:basedOn w:val="Normln"/>
    <w:rsid w:val="00BC0C14"/>
    <w:pPr>
      <w:spacing w:after="240"/>
      <w:jc w:val="center"/>
    </w:pPr>
    <w:rPr>
      <w:b/>
    </w:rPr>
  </w:style>
  <w:style w:type="paragraph" w:customStyle="1" w:styleId="Instituce">
    <w:name w:val="Instituce"/>
    <w:basedOn w:val="Normln"/>
    <w:next w:val="Normln"/>
    <w:rsid w:val="00AE3D4A"/>
    <w:pPr>
      <w:spacing w:after="120"/>
      <w:jc w:val="center"/>
    </w:pPr>
    <w:rPr>
      <w:sz w:val="22"/>
    </w:rPr>
  </w:style>
  <w:style w:type="paragraph" w:customStyle="1" w:styleId="E-mail">
    <w:name w:val="E-mail"/>
    <w:basedOn w:val="Autoipspvku"/>
    <w:rsid w:val="008972D1"/>
    <w:pPr>
      <w:spacing w:after="480"/>
    </w:pPr>
    <w:rPr>
      <w:b w:val="0"/>
      <w:sz w:val="20"/>
    </w:rPr>
  </w:style>
  <w:style w:type="paragraph" w:styleId="Textpoznpodarou">
    <w:name w:val="footnote text"/>
    <w:basedOn w:val="Normln"/>
    <w:link w:val="TextpoznpodarouChar"/>
    <w:semiHidden/>
    <w:rsid w:val="00BC0C14"/>
    <w:rPr>
      <w:sz w:val="20"/>
      <w:szCs w:val="20"/>
    </w:rPr>
  </w:style>
  <w:style w:type="character" w:styleId="Znakapoznpodarou">
    <w:name w:val="footnote reference"/>
    <w:basedOn w:val="Standardnpsmoodstavce"/>
    <w:semiHidden/>
    <w:rsid w:val="00BC0C14"/>
    <w:rPr>
      <w:vertAlign w:val="superscript"/>
    </w:rPr>
  </w:style>
  <w:style w:type="paragraph" w:styleId="Textvysvtlivek">
    <w:name w:val="endnote text"/>
    <w:basedOn w:val="Normln"/>
    <w:semiHidden/>
    <w:rsid w:val="00BC0C14"/>
    <w:rPr>
      <w:sz w:val="20"/>
      <w:szCs w:val="20"/>
    </w:rPr>
  </w:style>
  <w:style w:type="character" w:styleId="Odkaznavysvtlivky">
    <w:name w:val="endnote reference"/>
    <w:basedOn w:val="Standardnpsmoodstavce"/>
    <w:semiHidden/>
    <w:rsid w:val="00BC0C14"/>
    <w:rPr>
      <w:vertAlign w:val="superscript"/>
    </w:rPr>
  </w:style>
  <w:style w:type="character" w:styleId="Hypertextovodkaz">
    <w:name w:val="Hyperlink"/>
    <w:basedOn w:val="Standardnpsmoodstavce"/>
    <w:rsid w:val="00BC0C14"/>
    <w:rPr>
      <w:color w:val="0000FF"/>
      <w:u w:val="single"/>
    </w:rPr>
  </w:style>
  <w:style w:type="paragraph" w:customStyle="1" w:styleId="Abstrakt">
    <w:name w:val="Abstrakt"/>
    <w:basedOn w:val="Normln"/>
    <w:link w:val="AbstraktChar"/>
    <w:autoRedefine/>
    <w:rsid w:val="002D7248"/>
    <w:pPr>
      <w:spacing w:before="240"/>
      <w:ind w:left="142" w:right="-1"/>
      <w:jc w:val="both"/>
    </w:pPr>
    <w:rPr>
      <w:sz w:val="20"/>
      <w:lang w:eastAsia="en-US"/>
    </w:rPr>
  </w:style>
  <w:style w:type="paragraph" w:customStyle="1" w:styleId="Klovslova">
    <w:name w:val="Klíčová slova"/>
    <w:basedOn w:val="Abstrakt"/>
    <w:link w:val="KlovslovaChar"/>
    <w:rsid w:val="00C24577"/>
    <w:pPr>
      <w:spacing w:before="120" w:after="120"/>
    </w:pPr>
  </w:style>
  <w:style w:type="paragraph" w:customStyle="1" w:styleId="StylAbstraktTun">
    <w:name w:val="Styl Abstrakt + Tučné"/>
    <w:basedOn w:val="Abstrakt"/>
    <w:link w:val="StylAbstraktTunChar"/>
    <w:rsid w:val="00C24577"/>
    <w:rPr>
      <w:b/>
      <w:bCs/>
    </w:rPr>
  </w:style>
  <w:style w:type="character" w:customStyle="1" w:styleId="AbstraktChar">
    <w:name w:val="Abstrakt Char"/>
    <w:basedOn w:val="Standardnpsmoodstavce"/>
    <w:link w:val="Abstrakt"/>
    <w:rsid w:val="002D7248"/>
    <w:rPr>
      <w:szCs w:val="24"/>
      <w:lang w:eastAsia="en-US"/>
    </w:rPr>
  </w:style>
  <w:style w:type="character" w:customStyle="1" w:styleId="StylAbstraktTunChar">
    <w:name w:val="Styl Abstrakt + Tučné Char"/>
    <w:basedOn w:val="AbstraktChar"/>
    <w:link w:val="StylAbstraktTun"/>
    <w:rsid w:val="00C24577"/>
    <w:rPr>
      <w:b/>
      <w:bCs/>
      <w:szCs w:val="24"/>
      <w:lang w:eastAsia="en-US"/>
    </w:rPr>
  </w:style>
  <w:style w:type="paragraph" w:customStyle="1" w:styleId="StylKlovslovaTun">
    <w:name w:val="Styl Klíčová slova + Tučné"/>
    <w:basedOn w:val="Klovslova"/>
    <w:link w:val="StylKlovslovaTunChar"/>
    <w:rsid w:val="00C24577"/>
    <w:rPr>
      <w:b/>
      <w:bCs/>
    </w:rPr>
  </w:style>
  <w:style w:type="character" w:customStyle="1" w:styleId="KlovslovaChar">
    <w:name w:val="Klíčová slova Char"/>
    <w:basedOn w:val="AbstraktChar"/>
    <w:link w:val="Klovslova"/>
    <w:rsid w:val="00C24577"/>
    <w:rPr>
      <w:szCs w:val="24"/>
      <w:lang w:eastAsia="en-US"/>
    </w:rPr>
  </w:style>
  <w:style w:type="character" w:customStyle="1" w:styleId="StylKlovslovaTunChar">
    <w:name w:val="Styl Klíčová slova + Tučné Char"/>
    <w:basedOn w:val="KlovslovaChar"/>
    <w:link w:val="StylKlovslovaTun"/>
    <w:rsid w:val="00C24577"/>
    <w:rPr>
      <w:b/>
      <w:bCs/>
      <w:szCs w:val="24"/>
      <w:lang w:eastAsia="en-US"/>
    </w:rPr>
  </w:style>
  <w:style w:type="paragraph" w:customStyle="1" w:styleId="Nadpiskapitoly">
    <w:name w:val="Nadpis kapitoly"/>
    <w:basedOn w:val="Nadpis3"/>
    <w:next w:val="Normln"/>
    <w:rsid w:val="00C24577"/>
    <w:pPr>
      <w:numPr>
        <w:ilvl w:val="0"/>
      </w:numPr>
      <w:suppressAutoHyphens/>
      <w:spacing w:before="520" w:after="280"/>
      <w:outlineLvl w:val="0"/>
    </w:pPr>
    <w:rPr>
      <w:rFonts w:ascii="Times New Roman" w:hAnsi="Times New Roman"/>
      <w:sz w:val="24"/>
    </w:rPr>
  </w:style>
  <w:style w:type="paragraph" w:customStyle="1" w:styleId="Nadpissekce">
    <w:name w:val="Nadpis sekce"/>
    <w:basedOn w:val="Nadpiskapitoly"/>
    <w:next w:val="Normln"/>
    <w:rsid w:val="004061B2"/>
    <w:pPr>
      <w:keepLines/>
      <w:numPr>
        <w:ilvl w:val="1"/>
      </w:numPr>
      <w:tabs>
        <w:tab w:val="left" w:pos="510"/>
      </w:tabs>
      <w:spacing w:before="440" w:after="220"/>
      <w:outlineLvl w:val="1"/>
    </w:pPr>
  </w:style>
  <w:style w:type="paragraph" w:customStyle="1" w:styleId="Textpspvku">
    <w:name w:val="Text příspěvku"/>
    <w:basedOn w:val="Normln"/>
    <w:link w:val="TextpspvkuChar"/>
    <w:rsid w:val="00B07B96"/>
    <w:pPr>
      <w:spacing w:before="60" w:after="60"/>
      <w:jc w:val="both"/>
    </w:pPr>
  </w:style>
  <w:style w:type="paragraph" w:customStyle="1" w:styleId="StylStylpublikaceneslovynDoleva1">
    <w:name w:val="Styl Styl publikace nečíslovyný + Doleva1"/>
    <w:basedOn w:val="Normln"/>
    <w:link w:val="StylStylpublikaceneslovynDoleva1Char"/>
    <w:rsid w:val="00973F3E"/>
    <w:pPr>
      <w:numPr>
        <w:ilvl w:val="1"/>
        <w:numId w:val="5"/>
      </w:numPr>
      <w:tabs>
        <w:tab w:val="clear" w:pos="2149"/>
        <w:tab w:val="num" w:pos="0"/>
      </w:tabs>
      <w:spacing w:before="120" w:after="240" w:line="360" w:lineRule="auto"/>
      <w:ind w:left="0" w:firstLine="0"/>
    </w:pPr>
    <w:rPr>
      <w:szCs w:val="20"/>
    </w:rPr>
  </w:style>
  <w:style w:type="paragraph" w:customStyle="1" w:styleId="Popisobrzku">
    <w:name w:val="Popis obrázku"/>
    <w:aliases w:val="tabulky"/>
    <w:basedOn w:val="Textpoznpodarou"/>
    <w:next w:val="Textpspvku"/>
    <w:link w:val="PopisobrzkuChar"/>
    <w:rsid w:val="004061B2"/>
    <w:pPr>
      <w:spacing w:before="240" w:after="240"/>
      <w:jc w:val="center"/>
    </w:pPr>
    <w:rPr>
      <w:lang w:val="en-US" w:eastAsia="en-US"/>
    </w:rPr>
  </w:style>
  <w:style w:type="paragraph" w:customStyle="1" w:styleId="NadpisLiteratura">
    <w:name w:val="Nadpis Literatura"/>
    <w:basedOn w:val="Nadpiskapitoly"/>
    <w:next w:val="Normln"/>
    <w:rsid w:val="00F86723"/>
    <w:pPr>
      <w:numPr>
        <w:numId w:val="0"/>
      </w:numPr>
    </w:pPr>
  </w:style>
  <w:style w:type="paragraph" w:customStyle="1" w:styleId="Polokaliteratury">
    <w:name w:val="Položka literatury"/>
    <w:basedOn w:val="Textpspvku"/>
    <w:rsid w:val="00F86723"/>
    <w:pPr>
      <w:numPr>
        <w:numId w:val="4"/>
      </w:numPr>
      <w:tabs>
        <w:tab w:val="clear" w:pos="360"/>
        <w:tab w:val="left" w:pos="284"/>
      </w:tabs>
      <w:spacing w:after="40"/>
    </w:pPr>
    <w:rPr>
      <w:sz w:val="20"/>
      <w:lang w:val="en-US" w:eastAsia="en-US"/>
    </w:rPr>
  </w:style>
  <w:style w:type="paragraph" w:customStyle="1" w:styleId="Obrazek">
    <w:name w:val="Obrazek"/>
    <w:basedOn w:val="Normln"/>
    <w:rsid w:val="00874DBC"/>
    <w:pPr>
      <w:jc w:val="center"/>
    </w:pPr>
  </w:style>
  <w:style w:type="character" w:customStyle="1" w:styleId="StylTun">
    <w:name w:val="Styl Tučné"/>
    <w:basedOn w:val="Standardnpsmoodstavce"/>
    <w:rsid w:val="0024474D"/>
    <w:rPr>
      <w:b/>
      <w:bCs/>
      <w:sz w:val="20"/>
    </w:rPr>
  </w:style>
  <w:style w:type="paragraph" w:customStyle="1" w:styleId="Curriculum">
    <w:name w:val="Curriculum"/>
    <w:basedOn w:val="Normln"/>
    <w:rsid w:val="002764ED"/>
    <w:pPr>
      <w:spacing w:line="240" w:lineRule="atLeast"/>
    </w:pPr>
    <w:rPr>
      <w:color w:val="000000"/>
      <w:sz w:val="18"/>
      <w:szCs w:val="20"/>
    </w:rPr>
  </w:style>
  <w:style w:type="character" w:styleId="Sledovanodkaz">
    <w:name w:val="FollowedHyperlink"/>
    <w:basedOn w:val="Standardnpsmoodstavce"/>
    <w:rsid w:val="0042373D"/>
    <w:rPr>
      <w:color w:val="800080"/>
      <w:u w:val="single"/>
    </w:rPr>
  </w:style>
  <w:style w:type="character" w:customStyle="1" w:styleId="StylStylpublikaceneslovynDoleva1Char">
    <w:name w:val="Styl Styl publikace nečíslovyný + Doleva1 Char"/>
    <w:basedOn w:val="Standardnpsmoodstavce"/>
    <w:link w:val="StylStylpublikaceneslovynDoleva1"/>
    <w:rsid w:val="00973F3E"/>
    <w:rPr>
      <w:sz w:val="24"/>
      <w:lang w:val="cs-CZ" w:eastAsia="cs-CZ" w:bidi="ar-SA"/>
    </w:rPr>
  </w:style>
  <w:style w:type="paragraph" w:customStyle="1" w:styleId="StylPopisobrzku">
    <w:name w:val="Styl Popis obrázku"/>
    <w:aliases w:val="tabulky + Tučné"/>
    <w:basedOn w:val="Popisobrzku"/>
    <w:link w:val="StylPopisobrzkuChar"/>
    <w:rsid w:val="004061B2"/>
    <w:rPr>
      <w:b/>
      <w:bCs/>
    </w:rPr>
  </w:style>
  <w:style w:type="character" w:customStyle="1" w:styleId="TextpoznpodarouChar">
    <w:name w:val="Text pozn. pod čarou Char"/>
    <w:basedOn w:val="Standardnpsmoodstavce"/>
    <w:link w:val="Textpoznpodarou"/>
    <w:rsid w:val="004061B2"/>
    <w:rPr>
      <w:lang w:val="cs-CZ" w:eastAsia="cs-CZ" w:bidi="ar-SA"/>
    </w:rPr>
  </w:style>
  <w:style w:type="character" w:customStyle="1" w:styleId="PopisobrzkuChar">
    <w:name w:val="Popis obrázku Char"/>
    <w:aliases w:val="tabulky Char"/>
    <w:basedOn w:val="TextpoznpodarouChar"/>
    <w:link w:val="Popisobrzku"/>
    <w:rsid w:val="004061B2"/>
    <w:rPr>
      <w:lang w:val="en-US" w:eastAsia="en-US" w:bidi="ar-SA"/>
    </w:rPr>
  </w:style>
  <w:style w:type="character" w:customStyle="1" w:styleId="StylPopisobrzkuChar">
    <w:name w:val="Styl Popis obrázku Char"/>
    <w:aliases w:val="tabulky + Tučné Char"/>
    <w:basedOn w:val="PopisobrzkuChar"/>
    <w:link w:val="StylPopisobrzku"/>
    <w:rsid w:val="004061B2"/>
    <w:rPr>
      <w:b/>
      <w:bCs/>
      <w:lang w:val="en-US" w:eastAsia="en-US" w:bidi="ar-SA"/>
    </w:rPr>
  </w:style>
  <w:style w:type="paragraph" w:customStyle="1" w:styleId="Nadpispspvkuanglicky">
    <w:name w:val="Nadpis příspěvku anglicky"/>
    <w:basedOn w:val="Normln"/>
    <w:rsid w:val="0059379F"/>
    <w:pPr>
      <w:autoSpaceDE w:val="0"/>
      <w:autoSpaceDN w:val="0"/>
      <w:adjustRightInd w:val="0"/>
      <w:spacing w:before="120" w:after="240"/>
      <w:jc w:val="center"/>
    </w:pPr>
    <w:rPr>
      <w:rFonts w:cs="Arial"/>
      <w:b/>
      <w:szCs w:val="22"/>
    </w:rPr>
  </w:style>
  <w:style w:type="table" w:styleId="Mkatabulky">
    <w:name w:val="Table Grid"/>
    <w:basedOn w:val="Normlntabulka"/>
    <w:rsid w:val="00DA525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extodrky">
    <w:name w:val="Text odrážky"/>
    <w:basedOn w:val="Textpspvku"/>
    <w:link w:val="TextodrkyChar"/>
    <w:qFormat/>
    <w:rsid w:val="00B07B96"/>
    <w:pPr>
      <w:numPr>
        <w:numId w:val="19"/>
      </w:numPr>
      <w:tabs>
        <w:tab w:val="left" w:pos="284"/>
      </w:tabs>
      <w:spacing w:before="0" w:after="0"/>
    </w:pPr>
  </w:style>
  <w:style w:type="paragraph" w:customStyle="1" w:styleId="StylInstituce10b">
    <w:name w:val="Styl Instituce + 10 b."/>
    <w:basedOn w:val="Instituce"/>
    <w:rsid w:val="009B0DE6"/>
    <w:pPr>
      <w:spacing w:after="0"/>
    </w:pPr>
    <w:rPr>
      <w:sz w:val="20"/>
    </w:rPr>
  </w:style>
  <w:style w:type="character" w:customStyle="1" w:styleId="TextpspvkuChar">
    <w:name w:val="Text příspěvku Char"/>
    <w:basedOn w:val="Standardnpsmoodstavce"/>
    <w:link w:val="Textpspvku"/>
    <w:rsid w:val="00B07B96"/>
    <w:rPr>
      <w:sz w:val="24"/>
      <w:szCs w:val="24"/>
    </w:rPr>
  </w:style>
  <w:style w:type="character" w:customStyle="1" w:styleId="TextodrkyChar">
    <w:name w:val="Text odrážky Char"/>
    <w:basedOn w:val="TextpspvkuChar"/>
    <w:link w:val="Textodrky"/>
    <w:rsid w:val="00B07B96"/>
    <w:rPr>
      <w:sz w:val="24"/>
      <w:szCs w:val="24"/>
    </w:rPr>
  </w:style>
  <w:style w:type="paragraph" w:styleId="Textbubliny">
    <w:name w:val="Balloon Text"/>
    <w:basedOn w:val="Normln"/>
    <w:link w:val="TextbublinyChar"/>
    <w:rsid w:val="008737A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8737A9"/>
    <w:rPr>
      <w:rFonts w:ascii="Tahoma" w:hAnsi="Tahoma" w:cs="Tahoma"/>
      <w:sz w:val="16"/>
      <w:szCs w:val="16"/>
    </w:rPr>
  </w:style>
  <w:style w:type="character" w:styleId="Nevyeenzmnka">
    <w:name w:val="Unresolved Mention"/>
    <w:basedOn w:val="Standardnpsmoodstavce"/>
    <w:uiPriority w:val="99"/>
    <w:semiHidden/>
    <w:unhideWhenUsed/>
    <w:rsid w:val="001809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havlis@jcu.c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kázka použití šablony příspěvku pro sborník konferenceMoodleMoot.cz</vt:lpstr>
    </vt:vector>
  </TitlesOfParts>
  <Company>PDC</Company>
  <LinksUpToDate>false</LinksUpToDate>
  <CharactersWithSpaces>1701</CharactersWithSpaces>
  <SharedDoc>false</SharedDoc>
  <HLinks>
    <vt:vector size="12" baseType="variant">
      <vt:variant>
        <vt:i4>327798</vt:i4>
      </vt:variant>
      <vt:variant>
        <vt:i4>3</vt:i4>
      </vt:variant>
      <vt:variant>
        <vt:i4>0</vt:i4>
      </vt:variant>
      <vt:variant>
        <vt:i4>5</vt:i4>
      </vt:variant>
      <vt:variant>
        <vt:lpwstr>mailto:bohumil.havel@pdcon.cz</vt:lpwstr>
      </vt:variant>
      <vt:variant>
        <vt:lpwstr/>
      </vt:variant>
      <vt:variant>
        <vt:i4>7864348</vt:i4>
      </vt:variant>
      <vt:variant>
        <vt:i4>0</vt:i4>
      </vt:variant>
      <vt:variant>
        <vt:i4>0</vt:i4>
      </vt:variant>
      <vt:variant>
        <vt:i4>5</vt:i4>
      </vt:variant>
      <vt:variant>
        <vt:lpwstr>mailto:vanova@ped.m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ázka použití šablony příspěvku pro sborník konferenceMoodleMoot.cz</dc:title>
  <dc:subject>Šablona pro psaní příspěvků</dc:subject>
  <dc:creator>AH</dc:creator>
  <cp:keywords>Abstrakt, Text příspěvku</cp:keywords>
  <cp:lastModifiedBy>Michal Bajer</cp:lastModifiedBy>
  <cp:revision>3</cp:revision>
  <cp:lastPrinted>2010-01-27T12:00:00Z</cp:lastPrinted>
  <dcterms:created xsi:type="dcterms:W3CDTF">2021-08-31T09:18:00Z</dcterms:created>
  <dcterms:modified xsi:type="dcterms:W3CDTF">2021-08-31T09:22:00Z</dcterms:modified>
</cp:coreProperties>
</file>